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92E9C9" w14:textId="77777777" w:rsidR="008C7F05" w:rsidRDefault="008C7F05" w:rsidP="008C7F05">
      <w:pPr>
        <w:pStyle w:val="Heading1"/>
      </w:pPr>
      <w:r>
        <w:t>Congratulations &amp; Next Steps</w:t>
      </w:r>
    </w:p>
    <w:p w14:paraId="661FB2B0" w14:textId="77777777" w:rsidR="008C7F05" w:rsidRDefault="008C7F05" w:rsidP="008C7F05">
      <w:pPr>
        <w:pStyle w:val="NormalWeb"/>
      </w:pPr>
      <w:r>
        <w:t>Congratulations on completing this Databases and SQL for Data Science with Python course! We hope you enjoyed it. This course is part of:</w:t>
      </w:r>
    </w:p>
    <w:p w14:paraId="6916EEB7" w14:textId="77777777" w:rsidR="008C7F05" w:rsidRDefault="008C7F05" w:rsidP="008C7F05">
      <w:pPr>
        <w:pStyle w:val="NormalWeb"/>
        <w:numPr>
          <w:ilvl w:val="0"/>
          <w:numId w:val="4"/>
        </w:numPr>
      </w:pPr>
      <w:r>
        <w:t>IBM Data Analyst Professional Certificate</w:t>
      </w:r>
    </w:p>
    <w:p w14:paraId="2FD0C816" w14:textId="77777777" w:rsidR="008C7F05" w:rsidRDefault="008C7F05" w:rsidP="008C7F05">
      <w:pPr>
        <w:pStyle w:val="NormalWeb"/>
        <w:numPr>
          <w:ilvl w:val="0"/>
          <w:numId w:val="4"/>
        </w:numPr>
      </w:pPr>
      <w:r>
        <w:t>Applied Data Science Specialization</w:t>
      </w:r>
    </w:p>
    <w:p w14:paraId="7798B327" w14:textId="77777777" w:rsidR="008C7F05" w:rsidRDefault="008C7F05" w:rsidP="008C7F05">
      <w:pPr>
        <w:pStyle w:val="NormalWeb"/>
        <w:numPr>
          <w:ilvl w:val="0"/>
          <w:numId w:val="4"/>
        </w:numPr>
      </w:pPr>
      <w:r>
        <w:t>IBM Data Science Professional Certificate</w:t>
      </w:r>
    </w:p>
    <w:p w14:paraId="381DE417" w14:textId="77777777" w:rsidR="008C7F05" w:rsidRDefault="008C7F05" w:rsidP="008C7F05">
      <w:pPr>
        <w:pStyle w:val="NormalWeb"/>
        <w:numPr>
          <w:ilvl w:val="0"/>
          <w:numId w:val="4"/>
        </w:numPr>
      </w:pPr>
      <w:r>
        <w:t>IBM Data Engineering Foundations Specialization</w:t>
      </w:r>
    </w:p>
    <w:p w14:paraId="6DC4292F" w14:textId="77777777" w:rsidR="008C7F05" w:rsidRDefault="008C7F05" w:rsidP="008C7F05">
      <w:pPr>
        <w:pStyle w:val="NormalWeb"/>
        <w:numPr>
          <w:ilvl w:val="0"/>
          <w:numId w:val="5"/>
        </w:numPr>
      </w:pPr>
      <w:r>
        <w:t>IBM Data Engineering Professional Certificate (Coming in the Future)</w:t>
      </w:r>
    </w:p>
    <w:p w14:paraId="196CE052" w14:textId="77777777" w:rsidR="008C7F05" w:rsidRDefault="008C7F05" w:rsidP="008C7F05">
      <w:pPr>
        <w:pStyle w:val="NormalWeb"/>
      </w:pPr>
      <w:r>
        <w:t xml:space="preserve">Those of you following a Data Engineering track must also complete the Honors module in this course. It contains information on more advanced SQL techniques that will be useful to you as a Data Engineer. As a next step, you can explore other courses in these programs, starting with: </w:t>
      </w:r>
    </w:p>
    <w:p w14:paraId="00E6612A" w14:textId="77777777" w:rsidR="008C7F05" w:rsidRDefault="008C7F05" w:rsidP="008C7F05">
      <w:pPr>
        <w:pStyle w:val="NormalWeb"/>
        <w:numPr>
          <w:ilvl w:val="0"/>
          <w:numId w:val="6"/>
        </w:numPr>
      </w:pPr>
      <w:r>
        <w:t xml:space="preserve">Data Engineering and Data Analytics tracks: </w:t>
      </w:r>
      <w:hyperlink r:id="rId5" w:tgtFrame="_blank" w:history="1">
        <w:r>
          <w:rPr>
            <w:rStyle w:val="Hyperlink"/>
          </w:rPr>
          <w:t>Data Analysis with Python</w:t>
        </w:r>
      </w:hyperlink>
    </w:p>
    <w:p w14:paraId="212A44A7" w14:textId="77777777" w:rsidR="008C7F05" w:rsidRDefault="008C7F05" w:rsidP="008C7F05">
      <w:pPr>
        <w:pStyle w:val="NormalWeb"/>
        <w:numPr>
          <w:ilvl w:val="0"/>
          <w:numId w:val="6"/>
        </w:numPr>
      </w:pPr>
      <w:r>
        <w:t>Data Engineering track: NoSQL Fundamentals (Coming soon...)</w:t>
      </w:r>
    </w:p>
    <w:p w14:paraId="6D987D94" w14:textId="77777777" w:rsidR="008C7F05" w:rsidRDefault="008C7F05" w:rsidP="008C7F05">
      <w:pPr>
        <w:pStyle w:val="NormalWeb"/>
      </w:pPr>
      <w:r>
        <w:t>We encourage you to leave your feedback and rate the course.</w:t>
      </w:r>
    </w:p>
    <w:p w14:paraId="0E1683FA" w14:textId="77777777" w:rsidR="008C7F05" w:rsidRDefault="008C7F05" w:rsidP="008C7F05">
      <w:pPr>
        <w:pStyle w:val="NormalWeb"/>
      </w:pPr>
      <w:r>
        <w:t>Good luck!</w:t>
      </w:r>
    </w:p>
    <w:p w14:paraId="48F9916C" w14:textId="77777777" w:rsidR="001D3A1A" w:rsidRPr="008C7F05" w:rsidRDefault="001D3A1A" w:rsidP="008C7F05">
      <w:bookmarkStart w:id="0" w:name="_GoBack"/>
      <w:bookmarkEnd w:id="0"/>
    </w:p>
    <w:sectPr w:rsidR="001D3A1A" w:rsidRPr="008C7F0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3F6695"/>
    <w:multiLevelType w:val="multilevel"/>
    <w:tmpl w:val="525AE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015239"/>
    <w:multiLevelType w:val="multilevel"/>
    <w:tmpl w:val="446C3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567CCE"/>
    <w:multiLevelType w:val="multilevel"/>
    <w:tmpl w:val="71EE5C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2133B18"/>
    <w:multiLevelType w:val="multilevel"/>
    <w:tmpl w:val="B0FC67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E6361AA"/>
    <w:multiLevelType w:val="multilevel"/>
    <w:tmpl w:val="F4CA96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6176D32"/>
    <w:multiLevelType w:val="multilevel"/>
    <w:tmpl w:val="ED660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MjU2MzY3M7YwMLFQ0lEKTi0uzszPAykwqgUAFrCN0ywAAAA="/>
  </w:docVars>
  <w:rsids>
    <w:rsidRoot w:val="004C005E"/>
    <w:rsid w:val="001D3A1A"/>
    <w:rsid w:val="004C005E"/>
    <w:rsid w:val="008C7F05"/>
    <w:rsid w:val="00962B70"/>
    <w:rsid w:val="00F80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0A4C143-3F63-45E2-ADBE-D2603BACE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62B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62B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962B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62B70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962B7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323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60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23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0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2712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5033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5720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10560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100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8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67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45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100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54747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01022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3974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coursera.org/learn/data-analysis-with-pytho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6</Words>
  <Characters>837</Characters>
  <Application>Microsoft Office Word</Application>
  <DocSecurity>0</DocSecurity>
  <Lines>6</Lines>
  <Paragraphs>1</Paragraphs>
  <ScaleCrop>false</ScaleCrop>
  <Company/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3</cp:revision>
  <dcterms:created xsi:type="dcterms:W3CDTF">2022-08-25T18:22:00Z</dcterms:created>
  <dcterms:modified xsi:type="dcterms:W3CDTF">2022-09-30T18:38:00Z</dcterms:modified>
</cp:coreProperties>
</file>